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72a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0849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eeb2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